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03620B" w14:textId="4CDD586B" w:rsidR="00D450F8" w:rsidRDefault="004E57E9">
      <w:r>
        <w:t>While, much is known and written about hijras in India; very little is documented about them in Pakistan.</w:t>
      </w:r>
    </w:p>
    <w:p w14:paraId="6295D58A" w14:textId="292DF2B7" w:rsidR="005B646F" w:rsidRDefault="005B646F"/>
    <w:p w14:paraId="62C51951" w14:textId="6FF383CD" w:rsidR="005B646F" w:rsidRDefault="005B646F">
      <w:r>
        <w:t>Like other part of the world (see Sharma, 2000; Talwar, 1999; Winter, 2002), the attitude towards hijra in Pakistan is also very discriminatory and biased 13 in general. Hijras are denied any quota in employment on the basis of their handicap (if it is there) and also deprived of opportunities to take education because of people’s attitude towards them. More so they are also denied health and psychological/ psychotherapeutic assistance</w:t>
      </w:r>
    </w:p>
    <w:p w14:paraId="6C143A8B" w14:textId="5F16D610" w:rsidR="005B646F" w:rsidRDefault="005B646F"/>
    <w:p w14:paraId="0A1F0F7D" w14:textId="7FF9D655" w:rsidR="005B646F" w:rsidRDefault="005B646F">
      <w:r>
        <w:t>No one is there to understand them and find solution to their problems.</w:t>
      </w:r>
    </w:p>
    <w:p w14:paraId="2EA0705E" w14:textId="5C0398CB" w:rsidR="005B646F" w:rsidRDefault="005B646F"/>
    <w:p w14:paraId="11098B00" w14:textId="3B274A4E" w:rsidR="005B646F" w:rsidRDefault="005B646F">
      <w:r>
        <w:t>Talking about them in the family is not taken in good stead. People detest the idea of having any hijra in the family. Some even believe that children born with sexual deformity should be given away to the hijra community.</w:t>
      </w:r>
    </w:p>
    <w:p w14:paraId="6D5A7038" w14:textId="41900509" w:rsidR="002E5DAF" w:rsidRDefault="002E5DAF"/>
    <w:p w14:paraId="4D1E0B4D" w14:textId="2A7954E0" w:rsidR="002E5DAF" w:rsidRDefault="002E5DAF">
      <w:r>
        <w:t xml:space="preserve">In bigger cities, since the number of </w:t>
      </w:r>
      <w:proofErr w:type="spellStart"/>
      <w:r>
        <w:t>Zananas</w:t>
      </w:r>
      <w:proofErr w:type="spellEnd"/>
      <w:r>
        <w:t xml:space="preserve"> is ever increasing, people are apprehensive and reluctant in interacting with all type of hijras. People blame them 14 for homosexuality or sex business</w:t>
      </w:r>
    </w:p>
    <w:p w14:paraId="0BB9EA46" w14:textId="765D2B2F" w:rsidR="002E5DAF" w:rsidRDefault="002E5DAF"/>
    <w:p w14:paraId="6F4EAD45" w14:textId="48F6B69F" w:rsidR="002E5DAF" w:rsidRDefault="002E5DAF">
      <w:r>
        <w:t>“We hate some people but we do not know them and we do not want to know them because we hate them”. This dictum stands valid in our attitude towards hijras. We are driven by certain myths related to hijras but very few have tried to know them</w:t>
      </w:r>
    </w:p>
    <w:p w14:paraId="741D7211" w14:textId="3E97E072" w:rsidR="004E57E9" w:rsidRDefault="004E57E9">
      <w:hyperlink r:id="rId4" w:history="1">
        <w:r>
          <w:rPr>
            <w:rStyle w:val="Hyperlink"/>
          </w:rPr>
          <w:t>https://s3.amazonaws.com/academia.edu.documents/6634171/jami__conditionpakistan2005.pdf?response-content-disposition=inline%3B%20filename%3DANU-Digital_Collections_Condition_and_st.pdf&amp;X-Amz-Algorithm=AWS4-HMAC-SHA256&amp;X-Amz-Credential=AKIAIWOWYYGZ2Y53UL3A%2F20191031%2Fus-east-1%2Fs3%2Faws4_request&amp;X-Amz-Date=20191031T051359Z&amp;X-Amz-Expires=3600&amp;X-Amz-SignedHeaders=host&amp;X-Amz-Signature=22c38096ecc3d2ec36b2daccf47b4c4a43757d1a0b6eaee19c9daf384dc53343</w:t>
        </w:r>
      </w:hyperlink>
    </w:p>
    <w:p w14:paraId="638A5CE3" w14:textId="1962ACD2" w:rsidR="008E6D7E" w:rsidRDefault="008E6D7E">
      <w:r>
        <w:rPr>
          <w:rFonts w:ascii="Arial" w:hAnsi="Arial" w:cs="Arial"/>
          <w:color w:val="222222"/>
          <w:sz w:val="20"/>
          <w:szCs w:val="20"/>
          <w:shd w:val="clear" w:color="auto" w:fill="FFFFFF"/>
        </w:rPr>
        <w:t xml:space="preserve">Jami, H. (2005, July). Condition and status of hijras (transgender, transvestites </w:t>
      </w:r>
      <w:proofErr w:type="spellStart"/>
      <w:r>
        <w:rPr>
          <w:rFonts w:ascii="Arial" w:hAnsi="Arial" w:cs="Arial"/>
          <w:color w:val="222222"/>
          <w:sz w:val="20"/>
          <w:szCs w:val="20"/>
          <w:shd w:val="clear" w:color="auto" w:fill="FFFFFF"/>
        </w:rPr>
        <w:t>etc</w:t>
      </w:r>
      <w:proofErr w:type="spellEnd"/>
      <w:r>
        <w:rPr>
          <w:rFonts w:ascii="Arial" w:hAnsi="Arial" w:cs="Arial"/>
          <w:color w:val="222222"/>
          <w:sz w:val="20"/>
          <w:szCs w:val="20"/>
          <w:shd w:val="clear" w:color="auto" w:fill="FFFFFF"/>
        </w:rPr>
        <w:t>) in Pakistan. In </w:t>
      </w:r>
      <w:r>
        <w:rPr>
          <w:rFonts w:ascii="Arial" w:hAnsi="Arial" w:cs="Arial"/>
          <w:i/>
          <w:iCs/>
          <w:color w:val="222222"/>
          <w:sz w:val="20"/>
          <w:szCs w:val="20"/>
          <w:shd w:val="clear" w:color="auto" w:fill="FFFFFF"/>
        </w:rPr>
        <w:t>Sexualities, Genders and Rights in Asia’, 1st International Conference of Asian Queer Studies Retrieved September</w:t>
      </w:r>
      <w:r>
        <w:rPr>
          <w:rFonts w:ascii="Arial" w:hAnsi="Arial" w:cs="Arial"/>
          <w:color w:val="222222"/>
          <w:sz w:val="20"/>
          <w:szCs w:val="20"/>
          <w:shd w:val="clear" w:color="auto" w:fill="FFFFFF"/>
        </w:rPr>
        <w:t> (Vol. 5, p. 2006).</w:t>
      </w:r>
      <w:bookmarkStart w:id="0" w:name="_GoBack"/>
      <w:bookmarkEnd w:id="0"/>
    </w:p>
    <w:p w14:paraId="68F6DE08" w14:textId="21D92432" w:rsidR="004E57E9" w:rsidRDefault="002E5DAF">
      <w:r>
        <w:t>Sharma, S. K. (2000). Hijras: The labelled deviance. New Delhi: Gyan Publishing House.</w:t>
      </w:r>
    </w:p>
    <w:p w14:paraId="224E5EE5" w14:textId="30557270" w:rsidR="003727DE" w:rsidRDefault="003727DE">
      <w:r>
        <w:t>Talwar, R. (1999). The third sex and human rights. New Delhi: Gyan Publishing House</w:t>
      </w:r>
    </w:p>
    <w:p w14:paraId="5913F8F8" w14:textId="33F7908D" w:rsidR="003727DE" w:rsidRDefault="003727DE">
      <w:r>
        <w:t>Winter, S. (2002). Transgender Asia. Retrieved June 21, 2004 from http://web.hku.hk/~sjwinter/TransgenderAsia/index.htm</w:t>
      </w:r>
    </w:p>
    <w:sectPr w:rsidR="003727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zc2MzMyNjA3tDRV0lEKTi0uzszPAykwrAUAwU21kCwAAAA="/>
  </w:docVars>
  <w:rsids>
    <w:rsidRoot w:val="00D450F8"/>
    <w:rsid w:val="002E5DAF"/>
    <w:rsid w:val="003727DE"/>
    <w:rsid w:val="004E57E9"/>
    <w:rsid w:val="005B646F"/>
    <w:rsid w:val="008E6D7E"/>
    <w:rsid w:val="00D450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179E9"/>
  <w15:chartTrackingRefBased/>
  <w15:docId w15:val="{CD0EF73A-FE25-4063-9D95-F995E4709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E57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s3.amazonaws.com/academia.edu.documents/6634171/jami__conditionpakistan2005.pdf?response-content-disposition=inline%3B%20filename%3DANU-Digital_Collections_Condition_and_st.pdf&amp;X-Amz-Algorithm=AWS4-HMAC-SHA256&amp;X-Amz-Credential=AKIAIWOWYYGZ2Y53UL3A%2F20191031%2Fus-east-1%2Fs3%2Faws4_request&amp;X-Amz-Date=20191031T051359Z&amp;X-Amz-Expires=3600&amp;X-Amz-SignedHeaders=host&amp;X-Amz-Signature=22c38096ecc3d2ec36b2daccf47b4c4a43757d1a0b6eaee19c9daf384dc533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Pages>
  <Words>408</Words>
  <Characters>232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aid Ali Faruqi</dc:creator>
  <cp:keywords/>
  <dc:description/>
  <cp:lastModifiedBy>Ubaid Ali Faruqi</cp:lastModifiedBy>
  <cp:revision>5</cp:revision>
  <dcterms:created xsi:type="dcterms:W3CDTF">2019-10-31T06:35:00Z</dcterms:created>
  <dcterms:modified xsi:type="dcterms:W3CDTF">2019-10-31T08:07:00Z</dcterms:modified>
</cp:coreProperties>
</file>